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CF63C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CF63C0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CF63C0">
        <w:rPr>
          <w:rFonts w:ascii="Times New Roman" w:hAnsi="Times New Roman" w:cs="Times New Roman"/>
          <w:b/>
          <w:sz w:val="24"/>
          <w:szCs w:val="24"/>
          <w:lang w:val="es-CL"/>
        </w:rPr>
        <w:t xml:space="preserve"> 21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BA189B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rime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32B5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1B02C0" w:rsidP="002A6F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>hend some modal verbs</w:t>
            </w:r>
            <w:r w:rsidR="00CD03C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CD03C6" w:rsidRPr="00CD03C6">
              <w:rPr>
                <w:rFonts w:ascii="Times New Roman" w:hAnsi="Times New Roman" w:cs="Times New Roman"/>
                <w:sz w:val="24"/>
                <w:szCs w:val="24"/>
              </w:rPr>
              <w:t>must and can’t; have to and must; must, mustn’t, needn’t</w:t>
            </w:r>
            <w:r w:rsidR="00CD03C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1E1DB1" w:rsidRPr="000E6A72" w:rsidRDefault="00497F4E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7F4E">
              <w:rPr>
                <w:rFonts w:ascii="Times New Roman" w:hAnsi="Times New Roman" w:cs="Times New Roman"/>
                <w:sz w:val="24"/>
                <w:szCs w:val="24"/>
              </w:rPr>
              <w:t>Language mindsets related to L2 listening comprehension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0F2317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C04D48" w:rsidP="00C04D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ing text:</w:t>
            </w:r>
            <w:r>
              <w:t xml:space="preserve"> </w:t>
            </w:r>
            <w:r w:rsidRPr="00C04D48">
              <w:rPr>
                <w:rFonts w:ascii="Times New Roman" w:hAnsi="Times New Roman" w:cs="Times New Roman"/>
                <w:sz w:val="24"/>
                <w:szCs w:val="24"/>
              </w:rPr>
              <w:t>killer / mystery / find out / clues / g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detectives / pretend / solve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B832B5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al Verbs</w:t>
            </w:r>
            <w:r w:rsidR="002B788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2B7888" w:rsidRPr="002B7888">
              <w:rPr>
                <w:rFonts w:ascii="Times New Roman" w:hAnsi="Times New Roman" w:cs="Times New Roman"/>
                <w:sz w:val="24"/>
                <w:szCs w:val="24"/>
              </w:rPr>
              <w:t>must and can’t; have to and must; must, mustn’t, needn’t</w:t>
            </w:r>
            <w:r w:rsidR="002B78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581307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581307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581307" w:rsidRPr="00581307" w:rsidRDefault="00497F4E" w:rsidP="00581307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  <w:r w:rsidRPr="00581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97F4E" w:rsidRDefault="00497F4E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6F0F34"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  <w:r w:rsidR="00581307">
              <w:rPr>
                <w:rFonts w:ascii="Times New Roman" w:hAnsi="Times New Roman" w:cs="Times New Roman"/>
                <w:sz w:val="24"/>
                <w:szCs w:val="24"/>
              </w:rPr>
              <w:t>: LM L2 listening comprehension</w:t>
            </w:r>
          </w:p>
          <w:p w:rsidR="009A05A8" w:rsidRPr="00581307" w:rsidRDefault="00515B52" w:rsidP="00581307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ing</w:t>
            </w:r>
            <w:r w:rsidR="009A05A8" w:rsidRP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B832B5" w:rsidRDefault="0008742A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581307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581307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Word_on_the_Street-Murder_Mystery1-support-pack.pdf</w:t>
              </w:r>
            </w:hyperlink>
            <w:r w:rsidR="00581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06057" w:rsidRPr="001B02C0" w:rsidRDefault="00B832B5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file: </w:t>
            </w:r>
            <w:hyperlink r:id="rId6" w:history="1">
              <w:r w:rsidRPr="00314C25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general-english/word-on-the-street/murder-mystery/murder-mystery-scene-1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36F0" w:rsidRPr="001B02C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06057" w:rsidRP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581307" w:rsidRDefault="00D57A0F" w:rsidP="00581307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5813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B0097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s: 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>Modal verbs</w:t>
            </w:r>
            <w:r w:rsidR="005813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81307" w:rsidRPr="00581307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</w:t>
            </w:r>
            <w:bookmarkStart w:id="0" w:name="_GoBack"/>
            <w:bookmarkEnd w:id="0"/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497F4E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497F4E" w:rsidRPr="00497F4E">
              <w:rPr>
                <w:rFonts w:ascii="Times New Roman" w:hAnsi="Times New Roman" w:cs="Times New Roman"/>
                <w:sz w:val="24"/>
                <w:szCs w:val="24"/>
              </w:rPr>
              <w:t>discuss with them about their lang</w:t>
            </w:r>
            <w:r w:rsidR="00497F4E">
              <w:rPr>
                <w:rFonts w:ascii="Times New Roman" w:hAnsi="Times New Roman" w:cs="Times New Roman"/>
                <w:sz w:val="24"/>
                <w:szCs w:val="24"/>
              </w:rPr>
              <w:t>uage mindsets related to listening</w:t>
            </w:r>
            <w:r w:rsidR="00497F4E" w:rsidRPr="00497F4E">
              <w:rPr>
                <w:rFonts w:ascii="Times New Roman" w:hAnsi="Times New Roman" w:cs="Times New Roman"/>
                <w:sz w:val="24"/>
                <w:szCs w:val="24"/>
              </w:rPr>
              <w:t xml:space="preserve"> comprehension</w:t>
            </w:r>
            <w:r w:rsidR="00497F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02777" w:rsidRPr="000E6A72" w:rsidRDefault="00497F4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will continue working with the 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topic: Crime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6358" w:type="dxa"/>
          </w:tcPr>
          <w:p w:rsidR="00515B52" w:rsidRPr="00515B52" w:rsidRDefault="00F436F9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D71F5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15B52" w:rsidRPr="00515B52">
              <w:rPr>
                <w:rFonts w:ascii="Times New Roman" w:hAnsi="Times New Roman" w:cs="Times New Roman"/>
                <w:sz w:val="24"/>
                <w:szCs w:val="24"/>
              </w:rPr>
              <w:t>Do you enjoy mystery novels and films?</w:t>
            </w:r>
          </w:p>
          <w:p w:rsidR="00F436F9" w:rsidRDefault="00515B52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52">
              <w:rPr>
                <w:rFonts w:ascii="Times New Roman" w:hAnsi="Times New Roman" w:cs="Times New Roman"/>
                <w:sz w:val="24"/>
                <w:szCs w:val="24"/>
              </w:rPr>
              <w:t>Who is your favourite detective?</w:t>
            </w:r>
          </w:p>
          <w:p w:rsidR="005A0550" w:rsidRPr="000E6A72" w:rsidRDefault="00A37462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ey will work on a 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rehension activity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 about a mystery scene</w:t>
            </w: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5A0550" w:rsidRDefault="00F436F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5B52" w:rsidRPr="00515B52">
              <w:rPr>
                <w:rFonts w:ascii="Times New Roman" w:hAnsi="Times New Roman" w:cs="Times New Roman"/>
                <w:sz w:val="24"/>
                <w:szCs w:val="24"/>
              </w:rPr>
              <w:t>use the correct words to complete the conversation. Then listen to the start of the video to check your answers.</w:t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activity 1: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340F7E" w:rsidRDefault="0070325F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E5012" w:rsidRPr="00E9605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 xml:space="preserve"> Sts 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515B52" w:rsidRPr="00515B52">
              <w:rPr>
                <w:rFonts w:ascii="Times New Roman" w:hAnsi="Times New Roman" w:cs="Times New Roman"/>
                <w:sz w:val="24"/>
                <w:szCs w:val="24"/>
              </w:rPr>
              <w:t xml:space="preserve">atch the rest of the video. Choose the correct expression to complete each sentence.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Activity 2: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436F9">
              <w:rPr>
                <w:rFonts w:ascii="Times New Roman" w:hAnsi="Times New Roman" w:cs="Times New Roman"/>
                <w:sz w:val="24"/>
                <w:szCs w:val="24"/>
              </w:rPr>
              <w:t>´)</w:t>
            </w:r>
          </w:p>
          <w:p w:rsidR="00E52B06" w:rsidRDefault="00F436F9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3:</w:t>
            </w:r>
            <w:r w:rsidR="00630D81">
              <w:t xml:space="preserve"> 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Check answers using the Transcript and T. asks </w:t>
            </w:r>
            <w:proofErr w:type="spellStart"/>
            <w:r w:rsidR="00515B5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 to identify the modal verbs in the text.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>Check answers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 xml:space="preserve"> (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)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515B52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F436F9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Grammar Focus: 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>modal verbs: must and can’t; have to and must; must, mustn’t, needn’t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students the use of articles using pdf files 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>28, 31, 32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s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 xml:space="preserve">do exercises 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>28.1, 31.2, 32.1</w:t>
            </w:r>
          </w:p>
          <w:p w:rsidR="002231C3" w:rsidRPr="000E6A72" w:rsidRDefault="002231C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F5543" w:rsidRDefault="00CE09D6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ask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2A15C2">
              <w:rPr>
                <w:rFonts w:ascii="Times New Roman" w:hAnsi="Times New Roman" w:cs="Times New Roman"/>
                <w:sz w:val="24"/>
                <w:szCs w:val="24"/>
              </w:rPr>
              <w:t xml:space="preserve">write </w:t>
            </w:r>
            <w:r w:rsidR="00A30DAB">
              <w:rPr>
                <w:rFonts w:ascii="Times New Roman" w:hAnsi="Times New Roman" w:cs="Times New Roman"/>
                <w:sz w:val="24"/>
                <w:szCs w:val="24"/>
              </w:rPr>
              <w:t>1 sentence using must, musn’t and needn’t</w:t>
            </w:r>
          </w:p>
          <w:p w:rsidR="001F1988" w:rsidRDefault="001F1988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read their answers voluntarily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F5B35"/>
    <w:multiLevelType w:val="hybridMultilevel"/>
    <w:tmpl w:val="61241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NKoFAPDc0VotAAAA"/>
  </w:docVars>
  <w:rsids>
    <w:rsidRoot w:val="00C17B86"/>
    <w:rsid w:val="00046434"/>
    <w:rsid w:val="00047D59"/>
    <w:rsid w:val="0005417D"/>
    <w:rsid w:val="0005797A"/>
    <w:rsid w:val="00085321"/>
    <w:rsid w:val="0008742A"/>
    <w:rsid w:val="000C250F"/>
    <w:rsid w:val="000E6A72"/>
    <w:rsid w:val="000F2317"/>
    <w:rsid w:val="001006E1"/>
    <w:rsid w:val="00104B0E"/>
    <w:rsid w:val="00112CE4"/>
    <w:rsid w:val="00127913"/>
    <w:rsid w:val="00140889"/>
    <w:rsid w:val="001460E1"/>
    <w:rsid w:val="00187F69"/>
    <w:rsid w:val="001B02C0"/>
    <w:rsid w:val="001E12ED"/>
    <w:rsid w:val="001E1DB1"/>
    <w:rsid w:val="001F1988"/>
    <w:rsid w:val="00214282"/>
    <w:rsid w:val="002231C3"/>
    <w:rsid w:val="00243F7D"/>
    <w:rsid w:val="00276060"/>
    <w:rsid w:val="002842B2"/>
    <w:rsid w:val="00292E1A"/>
    <w:rsid w:val="002A15C2"/>
    <w:rsid w:val="002A6FE5"/>
    <w:rsid w:val="002B275E"/>
    <w:rsid w:val="002B7888"/>
    <w:rsid w:val="002D6133"/>
    <w:rsid w:val="002F1209"/>
    <w:rsid w:val="002F5CA8"/>
    <w:rsid w:val="0031785D"/>
    <w:rsid w:val="00323B4B"/>
    <w:rsid w:val="00340F7E"/>
    <w:rsid w:val="003C1B94"/>
    <w:rsid w:val="003D1BBD"/>
    <w:rsid w:val="003D5E20"/>
    <w:rsid w:val="00402777"/>
    <w:rsid w:val="0040323A"/>
    <w:rsid w:val="00406CF2"/>
    <w:rsid w:val="00453A0F"/>
    <w:rsid w:val="00473D80"/>
    <w:rsid w:val="00497F4E"/>
    <w:rsid w:val="004C1FC7"/>
    <w:rsid w:val="00504978"/>
    <w:rsid w:val="00515B52"/>
    <w:rsid w:val="00527D18"/>
    <w:rsid w:val="00530573"/>
    <w:rsid w:val="00580377"/>
    <w:rsid w:val="00581307"/>
    <w:rsid w:val="00585E2C"/>
    <w:rsid w:val="005A0550"/>
    <w:rsid w:val="005C6EDF"/>
    <w:rsid w:val="005E6B56"/>
    <w:rsid w:val="005F743A"/>
    <w:rsid w:val="00630D81"/>
    <w:rsid w:val="006837D8"/>
    <w:rsid w:val="00693B64"/>
    <w:rsid w:val="006A0EC6"/>
    <w:rsid w:val="006B0D3E"/>
    <w:rsid w:val="0070325F"/>
    <w:rsid w:val="007935E5"/>
    <w:rsid w:val="007A4984"/>
    <w:rsid w:val="007E7EB5"/>
    <w:rsid w:val="008002F1"/>
    <w:rsid w:val="008666A4"/>
    <w:rsid w:val="008B15C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0DAB"/>
    <w:rsid w:val="00A37462"/>
    <w:rsid w:val="00A80198"/>
    <w:rsid w:val="00AE0B3F"/>
    <w:rsid w:val="00AE7EB7"/>
    <w:rsid w:val="00B00971"/>
    <w:rsid w:val="00B01BA9"/>
    <w:rsid w:val="00B352E4"/>
    <w:rsid w:val="00B832B5"/>
    <w:rsid w:val="00B91326"/>
    <w:rsid w:val="00BA189B"/>
    <w:rsid w:val="00BB17FE"/>
    <w:rsid w:val="00BE5012"/>
    <w:rsid w:val="00C04D48"/>
    <w:rsid w:val="00C17B86"/>
    <w:rsid w:val="00C64C55"/>
    <w:rsid w:val="00C90DFA"/>
    <w:rsid w:val="00CB3F15"/>
    <w:rsid w:val="00CD03C6"/>
    <w:rsid w:val="00CE09D6"/>
    <w:rsid w:val="00CF5543"/>
    <w:rsid w:val="00CF63C0"/>
    <w:rsid w:val="00D31125"/>
    <w:rsid w:val="00D41C0E"/>
    <w:rsid w:val="00D4618A"/>
    <w:rsid w:val="00D47BAE"/>
    <w:rsid w:val="00D53B63"/>
    <w:rsid w:val="00D57A0F"/>
    <w:rsid w:val="00D71F50"/>
    <w:rsid w:val="00D7670A"/>
    <w:rsid w:val="00D83641"/>
    <w:rsid w:val="00D85A5A"/>
    <w:rsid w:val="00DA0A0B"/>
    <w:rsid w:val="00DA1F88"/>
    <w:rsid w:val="00DB1299"/>
    <w:rsid w:val="00E52B06"/>
    <w:rsid w:val="00E736F0"/>
    <w:rsid w:val="00E768A3"/>
    <w:rsid w:val="00E90326"/>
    <w:rsid w:val="00E96059"/>
    <w:rsid w:val="00EF38CC"/>
    <w:rsid w:val="00F0113C"/>
    <w:rsid w:val="00F0208D"/>
    <w:rsid w:val="00F33AC0"/>
    <w:rsid w:val="00F436F9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general-english/word-on-the-street/murder-mystery/murder-mystery-scene-1" TargetMode="External"/><Relationship Id="rId5" Type="http://schemas.openxmlformats.org/officeDocument/2006/relationships/hyperlink" Target="https://learnenglish.britishcouncil.org/sites/podcasts/files/Word_on_the_Street-Murder_Mystery1-support-pack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0-06-18T14:39:00Z</dcterms:created>
  <dcterms:modified xsi:type="dcterms:W3CDTF">2020-07-24T15:31:00Z</dcterms:modified>
</cp:coreProperties>
</file>